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DEBC6" w14:textId="77777777" w:rsidR="00A60120" w:rsidRDefault="00A60120" w:rsidP="00EA0745">
      <w:pPr>
        <w:spacing w:line="240" w:lineRule="auto"/>
        <w:contextualSpacing/>
        <w:rPr>
          <w:b/>
          <w:sz w:val="20"/>
          <w:szCs w:val="20"/>
        </w:rPr>
      </w:pPr>
    </w:p>
    <w:p w14:paraId="6E27F43B" w14:textId="69689979" w:rsidR="00A60120" w:rsidRDefault="00BB18BB" w:rsidP="00EA0745">
      <w:pPr>
        <w:spacing w:line="240" w:lineRule="auto"/>
        <w:contextualSpacing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3868F7BE" wp14:editId="03C94C69">
            <wp:extent cx="1695450" cy="518528"/>
            <wp:effectExtent l="0" t="0" r="0" b="0"/>
            <wp:docPr id="3" name="Picture 3" descr="C:\Users\kuog\AppData\Local\Microsoft\Windows\INetCache\Content.Word\OSU_COP_horizontal_2C_O_over_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uog\AppData\Local\Microsoft\Windows\INetCache\Content.Word\OSU_COP_horizontal_2C_O_over_B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002" cy="525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BD7E2" w14:textId="34B4D1E6" w:rsidR="00BB18BB" w:rsidRDefault="00BB18BB" w:rsidP="00EA0745">
      <w:pPr>
        <w:spacing w:line="240" w:lineRule="auto"/>
        <w:contextualSpacing/>
        <w:rPr>
          <w:b/>
          <w:sz w:val="20"/>
          <w:szCs w:val="20"/>
        </w:rPr>
      </w:pPr>
    </w:p>
    <w:p w14:paraId="1477920B" w14:textId="77777777" w:rsidR="00A60120" w:rsidRDefault="00A60120" w:rsidP="00EA0745">
      <w:pPr>
        <w:spacing w:line="240" w:lineRule="auto"/>
        <w:contextualSpacing/>
        <w:rPr>
          <w:b/>
          <w:sz w:val="20"/>
          <w:szCs w:val="20"/>
        </w:rPr>
      </w:pPr>
    </w:p>
    <w:p w14:paraId="358E2A41" w14:textId="3DD5CEFD" w:rsidR="005E3057" w:rsidRPr="008F5F09" w:rsidRDefault="003613C0" w:rsidP="00A60120">
      <w:pPr>
        <w:spacing w:line="240" w:lineRule="auto"/>
        <w:contextualSpacing/>
        <w:jc w:val="center"/>
        <w:rPr>
          <w:b/>
          <w:sz w:val="20"/>
          <w:szCs w:val="20"/>
        </w:rPr>
      </w:pPr>
      <w:r w:rsidRPr="00A60120">
        <w:rPr>
          <w:b/>
          <w:color w:val="FC6712"/>
        </w:rPr>
        <w:t>[Name of Committee]</w:t>
      </w:r>
      <w:r w:rsidR="00F42DCE" w:rsidRPr="00A60120">
        <w:rPr>
          <w:b/>
        </w:rPr>
        <w:t xml:space="preserve"> </w:t>
      </w:r>
      <w:r w:rsidR="00A60120">
        <w:rPr>
          <w:b/>
          <w:sz w:val="20"/>
          <w:szCs w:val="20"/>
        </w:rPr>
        <w:br/>
      </w:r>
      <w:r w:rsidR="00F42DCE" w:rsidRPr="008F5F09">
        <w:rPr>
          <w:b/>
          <w:sz w:val="20"/>
          <w:szCs w:val="20"/>
        </w:rPr>
        <w:t>Meeting</w:t>
      </w:r>
      <w:r w:rsidR="003024E8" w:rsidRPr="008F5F09">
        <w:rPr>
          <w:b/>
          <w:sz w:val="20"/>
          <w:szCs w:val="20"/>
        </w:rPr>
        <w:t xml:space="preserve"> Minutes</w:t>
      </w:r>
      <w:r w:rsidR="00F42DCE" w:rsidRPr="008F5F0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12</w:t>
      </w:r>
      <w:r w:rsidR="005F7872">
        <w:rPr>
          <w:b/>
          <w:sz w:val="20"/>
          <w:szCs w:val="20"/>
        </w:rPr>
        <w:t>/12/</w:t>
      </w:r>
      <w:r>
        <w:rPr>
          <w:b/>
          <w:sz w:val="20"/>
          <w:szCs w:val="20"/>
        </w:rPr>
        <w:t>12</w:t>
      </w:r>
    </w:p>
    <w:p w14:paraId="6F26F18C" w14:textId="0E43236E" w:rsidR="003024E8" w:rsidRPr="008F5F09" w:rsidRDefault="00F42DCE" w:rsidP="00EA0745">
      <w:pPr>
        <w:spacing w:line="240" w:lineRule="auto"/>
        <w:contextualSpacing/>
        <w:rPr>
          <w:b/>
          <w:sz w:val="20"/>
          <w:szCs w:val="20"/>
        </w:rPr>
      </w:pPr>
      <w:r w:rsidRPr="008F5F09">
        <w:rPr>
          <w:b/>
          <w:sz w:val="20"/>
          <w:szCs w:val="20"/>
        </w:rPr>
        <w:t>Members Present</w:t>
      </w:r>
      <w:r w:rsidR="003024E8" w:rsidRPr="008F5F09">
        <w:rPr>
          <w:b/>
          <w:sz w:val="20"/>
          <w:szCs w:val="20"/>
        </w:rPr>
        <w:t>:</w:t>
      </w:r>
    </w:p>
    <w:p w14:paraId="38610BC4" w14:textId="77777777" w:rsidR="003613C0" w:rsidRDefault="003613C0" w:rsidP="00EA0745">
      <w:pPr>
        <w:spacing w:line="240" w:lineRule="auto"/>
        <w:contextualSpacing/>
        <w:rPr>
          <w:sz w:val="20"/>
          <w:szCs w:val="20"/>
        </w:rPr>
      </w:pPr>
      <w:r w:rsidRPr="003613C0">
        <w:rPr>
          <w:sz w:val="20"/>
          <w:szCs w:val="20"/>
        </w:rPr>
        <w:t>[Names]</w:t>
      </w:r>
    </w:p>
    <w:p w14:paraId="70810561" w14:textId="7E0D4095" w:rsidR="00B31617" w:rsidRPr="003743DA" w:rsidRDefault="00F42DCE" w:rsidP="00EA0745">
      <w:pPr>
        <w:spacing w:line="240" w:lineRule="auto"/>
        <w:contextualSpacing/>
        <w:rPr>
          <w:b/>
          <w:sz w:val="20"/>
          <w:szCs w:val="20"/>
        </w:rPr>
      </w:pPr>
      <w:r w:rsidRPr="008F5F09">
        <w:rPr>
          <w:b/>
          <w:sz w:val="20"/>
          <w:szCs w:val="20"/>
        </w:rPr>
        <w:t>Members Absent:</w:t>
      </w:r>
      <w:r w:rsidRPr="008F5F09">
        <w:rPr>
          <w:sz w:val="20"/>
          <w:szCs w:val="20"/>
        </w:rPr>
        <w:t xml:space="preserve"> </w:t>
      </w:r>
      <w:r w:rsidR="003743DA">
        <w:rPr>
          <w:sz w:val="20"/>
          <w:szCs w:val="20"/>
        </w:rPr>
        <w:t xml:space="preserve"> </w:t>
      </w:r>
    </w:p>
    <w:p w14:paraId="4D16CFCE" w14:textId="77777777" w:rsidR="003613C0" w:rsidRDefault="003613C0" w:rsidP="00EA0745">
      <w:pPr>
        <w:spacing w:line="240" w:lineRule="auto"/>
        <w:contextualSpacing/>
        <w:rPr>
          <w:sz w:val="20"/>
          <w:szCs w:val="20"/>
        </w:rPr>
      </w:pPr>
      <w:r w:rsidRPr="003613C0">
        <w:rPr>
          <w:sz w:val="20"/>
          <w:szCs w:val="20"/>
        </w:rPr>
        <w:t>[Names]</w:t>
      </w:r>
    </w:p>
    <w:p w14:paraId="6BD0966A" w14:textId="7F2EE4C7" w:rsidR="00DA6FDE" w:rsidRDefault="003743DA" w:rsidP="00EA0745">
      <w:pPr>
        <w:spacing w:line="240" w:lineRule="auto"/>
        <w:contextualSpacing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Guests: </w:t>
      </w:r>
    </w:p>
    <w:p w14:paraId="5F309374" w14:textId="42EBE72D" w:rsidR="000438CF" w:rsidRDefault="003613C0" w:rsidP="00EA0745">
      <w:pPr>
        <w:spacing w:line="24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[Names]</w:t>
      </w:r>
    </w:p>
    <w:p w14:paraId="6F107792" w14:textId="65C81BCA" w:rsidR="00817543" w:rsidRDefault="00817543" w:rsidP="00EA0745">
      <w:pPr>
        <w:spacing w:line="240" w:lineRule="auto"/>
        <w:contextualSpacing/>
        <w:rPr>
          <w:sz w:val="20"/>
          <w:szCs w:val="20"/>
        </w:rPr>
      </w:pPr>
    </w:p>
    <w:p w14:paraId="48DF090C" w14:textId="00605458" w:rsidR="00817543" w:rsidRDefault="00817543" w:rsidP="00EA0745">
      <w:pPr>
        <w:spacing w:line="240" w:lineRule="auto"/>
        <w:contextualSpacing/>
        <w:rPr>
          <w:sz w:val="20"/>
          <w:szCs w:val="20"/>
        </w:rPr>
      </w:pPr>
      <w:r w:rsidRPr="00817543">
        <w:rPr>
          <w:sz w:val="20"/>
          <w:szCs w:val="20"/>
          <w:highlight w:val="yellow"/>
        </w:rPr>
        <w:t>Alternative attendance format:</w:t>
      </w:r>
    </w:p>
    <w:p w14:paraId="0A906F3E" w14:textId="620844A3" w:rsidR="00817543" w:rsidRDefault="00817543" w:rsidP="00EA0745">
      <w:pPr>
        <w:spacing w:line="240" w:lineRule="auto"/>
        <w:contextualSpacing/>
        <w:rPr>
          <w:sz w:val="20"/>
          <w:szCs w:val="20"/>
        </w:rPr>
      </w:pPr>
      <w:bookmarkStart w:id="0" w:name="_GoBack"/>
      <w:bookmarkEnd w:id="0"/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060"/>
        <w:gridCol w:w="455"/>
        <w:gridCol w:w="2960"/>
        <w:gridCol w:w="478"/>
        <w:gridCol w:w="2880"/>
        <w:gridCol w:w="480"/>
        <w:gridCol w:w="3608"/>
        <w:gridCol w:w="463"/>
      </w:tblGrid>
      <w:tr w:rsidR="00817543" w:rsidRPr="00817543" w14:paraId="02445B06" w14:textId="77777777" w:rsidTr="00EE1980">
        <w:trPr>
          <w:cantSplit/>
          <w:trHeight w:val="337"/>
          <w:jc w:val="center"/>
        </w:trPr>
        <w:tc>
          <w:tcPr>
            <w:tcW w:w="5000" w:type="pct"/>
            <w:gridSpan w:val="8"/>
            <w:tcBorders>
              <w:top w:val="single" w:sz="6" w:space="0" w:color="auto"/>
              <w:bottom w:val="nil"/>
            </w:tcBorders>
            <w:shd w:val="clear" w:color="auto" w:fill="FF6600"/>
          </w:tcPr>
          <w:p w14:paraId="505FB234" w14:textId="77777777" w:rsidR="00817543" w:rsidRPr="00817543" w:rsidRDefault="00817543" w:rsidP="00EE1980">
            <w:pPr>
              <w:pStyle w:val="Heading3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17543">
              <w:rPr>
                <w:rFonts w:asciiTheme="minorHAnsi" w:hAnsiTheme="minorHAnsi" w:cs="Arial"/>
                <w:sz w:val="20"/>
                <w:szCs w:val="20"/>
              </w:rPr>
              <w:t>1. Invitees/Attendees</w:t>
            </w:r>
          </w:p>
        </w:tc>
      </w:tr>
      <w:tr w:rsidR="00817543" w:rsidRPr="00817543" w14:paraId="7F7E8BA5" w14:textId="77777777" w:rsidTr="00EE1980">
        <w:trPr>
          <w:cantSplit/>
          <w:trHeight w:val="425"/>
          <w:tblHeader/>
          <w:jc w:val="center"/>
        </w:trPr>
        <w:tc>
          <w:tcPr>
            <w:tcW w:w="106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3649866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  <w:r w:rsidRPr="00817543">
              <w:rPr>
                <w:rFonts w:asciiTheme="minorHAnsi" w:hAnsiTheme="minorHAnsi" w:cs="Arial"/>
                <w:b/>
                <w:i w:val="0"/>
                <w:sz w:val="20"/>
              </w:rPr>
              <w:t>Name</w:t>
            </w:r>
          </w:p>
        </w:tc>
        <w:tc>
          <w:tcPr>
            <w:tcW w:w="158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53742C6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</w:p>
        </w:tc>
        <w:tc>
          <w:tcPr>
            <w:tcW w:w="10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04095583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  <w:r w:rsidRPr="00817543">
              <w:rPr>
                <w:rFonts w:asciiTheme="minorHAnsi" w:hAnsiTheme="minorHAnsi" w:cs="Arial"/>
                <w:b/>
                <w:i w:val="0"/>
                <w:sz w:val="20"/>
              </w:rPr>
              <w:t>Name</w:t>
            </w:r>
          </w:p>
        </w:tc>
        <w:tc>
          <w:tcPr>
            <w:tcW w:w="1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7522432D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</w:p>
        </w:tc>
        <w:tc>
          <w:tcPr>
            <w:tcW w:w="10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3E780537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  <w:r w:rsidRPr="00817543">
              <w:rPr>
                <w:rFonts w:asciiTheme="minorHAnsi" w:hAnsiTheme="minorHAnsi" w:cs="Arial"/>
                <w:b/>
                <w:i w:val="0"/>
                <w:sz w:val="20"/>
              </w:rPr>
              <w:t>Name</w:t>
            </w:r>
          </w:p>
        </w:tc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D6CF02A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</w:p>
        </w:tc>
        <w:tc>
          <w:tcPr>
            <w:tcW w:w="1254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pct12" w:color="auto" w:fill="FFFFFF"/>
          </w:tcPr>
          <w:p w14:paraId="77464549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  <w:r w:rsidRPr="00817543">
              <w:rPr>
                <w:rFonts w:asciiTheme="minorHAnsi" w:hAnsiTheme="minorHAnsi" w:cs="Arial"/>
                <w:b/>
                <w:i w:val="0"/>
                <w:sz w:val="20"/>
              </w:rPr>
              <w:t>Name</w:t>
            </w:r>
          </w:p>
        </w:tc>
        <w:tc>
          <w:tcPr>
            <w:tcW w:w="16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pct12" w:color="auto" w:fill="FFFFFF"/>
          </w:tcPr>
          <w:p w14:paraId="5DDCED0A" w14:textId="77777777" w:rsidR="00817543" w:rsidRPr="00817543" w:rsidRDefault="00817543" w:rsidP="00EE1980">
            <w:pPr>
              <w:pStyle w:val="Heading4"/>
              <w:jc w:val="center"/>
              <w:rPr>
                <w:rFonts w:asciiTheme="minorHAnsi" w:hAnsiTheme="minorHAnsi" w:cs="Arial"/>
                <w:b/>
                <w:i w:val="0"/>
                <w:sz w:val="20"/>
              </w:rPr>
            </w:pPr>
          </w:p>
        </w:tc>
      </w:tr>
      <w:tr w:rsidR="00817543" w:rsidRPr="00817543" w14:paraId="6703A2DC" w14:textId="77777777" w:rsidTr="00EE1980">
        <w:trPr>
          <w:cantSplit/>
          <w:trHeight w:val="425"/>
          <w:jc w:val="center"/>
        </w:trPr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322D" w14:textId="52E4F0E6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Name 1</w:t>
            </w:r>
          </w:p>
        </w:tc>
        <w:tc>
          <w:tcPr>
            <w:tcW w:w="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BE4A" w14:textId="77777777" w:rsidR="00817543" w:rsidRPr="00817543" w:rsidRDefault="00817543" w:rsidP="00EE1980">
            <w:pPr>
              <w:pStyle w:val="CovFormText"/>
              <w:ind w:hanging="23"/>
              <w:rPr>
                <w:rFonts w:asciiTheme="minorHAnsi" w:hAnsiTheme="minorHAnsi" w:cs="Arial"/>
                <w:sz w:val="20"/>
              </w:rPr>
            </w:pPr>
            <w:r w:rsidRPr="00817543">
              <w:rPr>
                <w:rFonts w:asciiTheme="minorHAnsi" w:hAnsiTheme="minorHAnsi" w:cs="Arial"/>
                <w:sz w:val="20"/>
              </w:rPr>
              <w:t>*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03D5" w14:textId="7E657A0D" w:rsidR="00817543" w:rsidRPr="00817543" w:rsidRDefault="00817543" w:rsidP="00EE1980">
            <w:pPr>
              <w:pStyle w:val="CovFormText"/>
              <w:ind w:hanging="23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Name 2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F240" w14:textId="2FC688E3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@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B3C11" w14:textId="06627B3D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Name 3</w:t>
            </w:r>
          </w:p>
        </w:tc>
        <w:tc>
          <w:tcPr>
            <w:tcW w:w="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4891" w14:textId="2F70293E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#</w:t>
            </w: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8CE32" w14:textId="07BA156F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>
              <w:rPr>
                <w:rFonts w:asciiTheme="minorHAnsi" w:hAnsiTheme="minorHAnsi" w:cs="Arial"/>
                <w:sz w:val="20"/>
              </w:rPr>
              <w:t>Name 4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B471B" w14:textId="77777777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 w:rsidRPr="00817543">
              <w:rPr>
                <w:rFonts w:asciiTheme="minorHAnsi" w:hAnsiTheme="minorHAnsi" w:cs="Arial"/>
                <w:sz w:val="20"/>
              </w:rPr>
              <w:t>*</w:t>
            </w:r>
          </w:p>
        </w:tc>
      </w:tr>
      <w:tr w:rsidR="00817543" w:rsidRPr="00817543" w14:paraId="6F752E41" w14:textId="77777777" w:rsidTr="00EE1980">
        <w:trPr>
          <w:cantSplit/>
          <w:trHeight w:val="425"/>
          <w:jc w:val="center"/>
        </w:trPr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BB9C7" w14:textId="782D9770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2B154" w14:textId="0E51EE3F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9B989" w14:textId="64B852EB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8453" w14:textId="4BADC701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44FE7" w14:textId="2565C11A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A0C09" w14:textId="74C785D2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2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9B2C" w14:textId="791D515E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9C205" w14:textId="64BE71B6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</w:p>
        </w:tc>
      </w:tr>
      <w:tr w:rsidR="00817543" w:rsidRPr="00817543" w14:paraId="7BD1510C" w14:textId="77777777" w:rsidTr="00EE1980">
        <w:trPr>
          <w:cantSplit/>
          <w:trHeight w:val="434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885C9" w14:textId="77777777" w:rsidR="00817543" w:rsidRPr="00817543" w:rsidRDefault="00817543" w:rsidP="00EE1980">
            <w:pPr>
              <w:pStyle w:val="CovFormText"/>
              <w:rPr>
                <w:rFonts w:asciiTheme="minorHAnsi" w:hAnsiTheme="minorHAnsi" w:cs="Arial"/>
                <w:sz w:val="20"/>
              </w:rPr>
            </w:pPr>
            <w:r w:rsidRPr="00817543">
              <w:rPr>
                <w:rFonts w:asciiTheme="minorHAnsi" w:hAnsiTheme="minorHAnsi"/>
                <w:sz w:val="20"/>
              </w:rPr>
              <w:t>*= attendance, @ = excused absence, #= absent</w:t>
            </w:r>
            <w:r w:rsidRPr="00817543">
              <w:rPr>
                <w:rFonts w:asciiTheme="minorHAnsi" w:hAnsiTheme="minorHAnsi" w:cs="Arial"/>
                <w:sz w:val="20"/>
              </w:rPr>
              <w:t xml:space="preserve">  </w:t>
            </w:r>
          </w:p>
        </w:tc>
      </w:tr>
    </w:tbl>
    <w:p w14:paraId="723E0262" w14:textId="77777777" w:rsidR="00817543" w:rsidRDefault="00817543" w:rsidP="00EA0745">
      <w:pPr>
        <w:spacing w:line="240" w:lineRule="auto"/>
        <w:contextualSpacing/>
        <w:rPr>
          <w:sz w:val="20"/>
          <w:szCs w:val="20"/>
        </w:rPr>
      </w:pPr>
    </w:p>
    <w:p w14:paraId="450BA96B" w14:textId="77777777" w:rsidR="003613C0" w:rsidRPr="000438CF" w:rsidRDefault="003613C0" w:rsidP="00EA0745">
      <w:pPr>
        <w:spacing w:line="240" w:lineRule="auto"/>
        <w:contextualSpacing/>
        <w:rPr>
          <w:sz w:val="20"/>
          <w:szCs w:val="20"/>
        </w:rPr>
      </w:pPr>
    </w:p>
    <w:p w14:paraId="29E85605" w14:textId="0FC5309F" w:rsidR="005E3057" w:rsidRPr="008F5F09" w:rsidRDefault="003613C0" w:rsidP="00EA0745">
      <w:pPr>
        <w:spacing w:line="24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[Committee Member Name]</w:t>
      </w:r>
      <w:r w:rsidR="005E3057" w:rsidRPr="008F5F09">
        <w:rPr>
          <w:sz w:val="20"/>
          <w:szCs w:val="20"/>
        </w:rPr>
        <w:t xml:space="preserve"> cal</w:t>
      </w:r>
      <w:r w:rsidR="002F7BFB">
        <w:rPr>
          <w:sz w:val="20"/>
          <w:szCs w:val="20"/>
        </w:rPr>
        <w:t xml:space="preserve">led the meeting to order at </w:t>
      </w:r>
      <w:r>
        <w:rPr>
          <w:sz w:val="20"/>
          <w:szCs w:val="20"/>
        </w:rPr>
        <w:t>0:00</w:t>
      </w:r>
      <w:r w:rsidR="00B50ED3" w:rsidRPr="008F5F09">
        <w:rPr>
          <w:sz w:val="20"/>
          <w:szCs w:val="20"/>
        </w:rPr>
        <w:t>pm</w:t>
      </w:r>
      <w:r w:rsidR="00A60120">
        <w:rPr>
          <w:sz w:val="20"/>
          <w:szCs w:val="20"/>
        </w:rPr>
        <w:br/>
      </w:r>
    </w:p>
    <w:tbl>
      <w:tblPr>
        <w:tblStyle w:val="TableGrid"/>
        <w:tblW w:w="14503" w:type="dxa"/>
        <w:tblBorders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9789"/>
        <w:gridCol w:w="2649"/>
      </w:tblGrid>
      <w:tr w:rsidR="00EE6DAF" w:rsidRPr="00C75CC5" w14:paraId="671C5A1A" w14:textId="77777777" w:rsidTr="008F5F09">
        <w:tc>
          <w:tcPr>
            <w:tcW w:w="2065" w:type="dxa"/>
          </w:tcPr>
          <w:p w14:paraId="13C411B8" w14:textId="2B6265C6" w:rsidR="00EE6DAF" w:rsidRPr="008F5F09" w:rsidRDefault="00EE6DAF" w:rsidP="002277C5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8F5F09">
              <w:rPr>
                <w:b/>
                <w:sz w:val="20"/>
                <w:szCs w:val="20"/>
              </w:rPr>
              <w:t>Agenda Item</w:t>
            </w:r>
          </w:p>
        </w:tc>
        <w:tc>
          <w:tcPr>
            <w:tcW w:w="9789" w:type="dxa"/>
          </w:tcPr>
          <w:p w14:paraId="63E8762A" w14:textId="78E72934" w:rsidR="00EE6DAF" w:rsidRPr="008F5F09" w:rsidRDefault="00EE6DAF" w:rsidP="002277C5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8F5F09">
              <w:rPr>
                <w:b/>
                <w:sz w:val="20"/>
                <w:szCs w:val="20"/>
              </w:rPr>
              <w:t>Discussion</w:t>
            </w:r>
          </w:p>
        </w:tc>
        <w:tc>
          <w:tcPr>
            <w:tcW w:w="2649" w:type="dxa"/>
          </w:tcPr>
          <w:p w14:paraId="680A1D8B" w14:textId="5724ACA5" w:rsidR="00EE6DAF" w:rsidRPr="008F5F09" w:rsidRDefault="00EE6DAF" w:rsidP="002277C5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8F5F09">
              <w:rPr>
                <w:b/>
                <w:sz w:val="20"/>
                <w:szCs w:val="20"/>
              </w:rPr>
              <w:t>Decision/Follow-up</w:t>
            </w:r>
          </w:p>
        </w:tc>
      </w:tr>
      <w:tr w:rsidR="00EE6DAF" w:rsidRPr="00C75CC5" w14:paraId="51E7711F" w14:textId="77777777" w:rsidTr="008F5F09">
        <w:tc>
          <w:tcPr>
            <w:tcW w:w="2065" w:type="dxa"/>
          </w:tcPr>
          <w:p w14:paraId="45B973E8" w14:textId="2A49BB26" w:rsidR="00EE6DAF" w:rsidRPr="006D66B7" w:rsidRDefault="00EE6DAF" w:rsidP="003743DA">
            <w:pPr>
              <w:contextualSpacing/>
              <w:rPr>
                <w:i/>
                <w:sz w:val="20"/>
                <w:szCs w:val="20"/>
              </w:rPr>
            </w:pPr>
          </w:p>
        </w:tc>
        <w:tc>
          <w:tcPr>
            <w:tcW w:w="9789" w:type="dxa"/>
          </w:tcPr>
          <w:p w14:paraId="76A06AA9" w14:textId="720F5659" w:rsidR="00EE6DAF" w:rsidRPr="008F5F09" w:rsidRDefault="00EE6DAF" w:rsidP="00986424">
            <w:pPr>
              <w:tabs>
                <w:tab w:val="left" w:pos="0"/>
              </w:tabs>
              <w:contextualSpacing/>
              <w:rPr>
                <w:sz w:val="20"/>
                <w:szCs w:val="20"/>
              </w:rPr>
            </w:pPr>
          </w:p>
        </w:tc>
        <w:tc>
          <w:tcPr>
            <w:tcW w:w="2649" w:type="dxa"/>
          </w:tcPr>
          <w:p w14:paraId="0328DE5E" w14:textId="33DFD348" w:rsidR="00EE6DAF" w:rsidRPr="008F5F09" w:rsidRDefault="00EE6DAF" w:rsidP="00FF091F">
            <w:pPr>
              <w:contextualSpacing/>
              <w:rPr>
                <w:sz w:val="20"/>
                <w:szCs w:val="20"/>
              </w:rPr>
            </w:pPr>
          </w:p>
        </w:tc>
      </w:tr>
      <w:tr w:rsidR="00EE6DAF" w:rsidRPr="00C75CC5" w14:paraId="2331A023" w14:textId="77777777" w:rsidTr="00351F38">
        <w:trPr>
          <w:trHeight w:val="660"/>
        </w:trPr>
        <w:tc>
          <w:tcPr>
            <w:tcW w:w="2065" w:type="dxa"/>
          </w:tcPr>
          <w:p w14:paraId="36EB9C37" w14:textId="54FED116" w:rsidR="00DA1A6B" w:rsidRPr="007A29A9" w:rsidRDefault="00DA1A6B" w:rsidP="00DA1A6B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789" w:type="dxa"/>
          </w:tcPr>
          <w:p w14:paraId="07D4AE52" w14:textId="699D5CD2" w:rsidR="003D3816" w:rsidRPr="003613C0" w:rsidRDefault="003D3816" w:rsidP="003613C0">
            <w:pPr>
              <w:tabs>
                <w:tab w:val="left" w:pos="0"/>
                <w:tab w:val="left" w:pos="1080"/>
                <w:tab w:val="left" w:pos="1440"/>
              </w:tabs>
              <w:ind w:left="360"/>
              <w:contextualSpacing/>
              <w:rPr>
                <w:rFonts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05302615" w14:textId="314DB924" w:rsidR="00C37D88" w:rsidRPr="008F5F09" w:rsidRDefault="00C37D88" w:rsidP="00CB7207">
            <w:pPr>
              <w:contextualSpacing/>
              <w:rPr>
                <w:sz w:val="20"/>
                <w:szCs w:val="20"/>
              </w:rPr>
            </w:pPr>
          </w:p>
        </w:tc>
      </w:tr>
      <w:tr w:rsidR="00EE6DAF" w:rsidRPr="00C75CC5" w14:paraId="668B5B6C" w14:textId="77777777" w:rsidTr="005C2FB1">
        <w:trPr>
          <w:trHeight w:val="1155"/>
        </w:trPr>
        <w:tc>
          <w:tcPr>
            <w:tcW w:w="2065" w:type="dxa"/>
          </w:tcPr>
          <w:p w14:paraId="649A4680" w14:textId="77777777" w:rsidR="00EE6DAF" w:rsidRPr="00F57587" w:rsidRDefault="00EE6DAF" w:rsidP="00F5758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89" w:type="dxa"/>
          </w:tcPr>
          <w:p w14:paraId="06A0C43B" w14:textId="4EA808F1" w:rsidR="00465FD7" w:rsidRPr="003613C0" w:rsidRDefault="00465FD7" w:rsidP="003613C0">
            <w:pPr>
              <w:tabs>
                <w:tab w:val="left" w:pos="915"/>
              </w:tabs>
              <w:ind w:left="360"/>
              <w:rPr>
                <w:rFonts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1D3A7446" w14:textId="071A592C" w:rsidR="0044023C" w:rsidRPr="00957D36" w:rsidRDefault="0044023C" w:rsidP="00513901">
            <w:pPr>
              <w:tabs>
                <w:tab w:val="left" w:pos="0"/>
              </w:tabs>
              <w:contextualSpacing/>
              <w:rPr>
                <w:rFonts w:cs="Arial"/>
                <w:sz w:val="20"/>
                <w:szCs w:val="20"/>
              </w:rPr>
            </w:pPr>
          </w:p>
        </w:tc>
      </w:tr>
      <w:tr w:rsidR="008200D9" w:rsidRPr="00C75CC5" w14:paraId="327AEE28" w14:textId="77777777" w:rsidTr="003F3557">
        <w:trPr>
          <w:trHeight w:val="1200"/>
        </w:trPr>
        <w:tc>
          <w:tcPr>
            <w:tcW w:w="2065" w:type="dxa"/>
          </w:tcPr>
          <w:p w14:paraId="75AB82FA" w14:textId="074EFD8C" w:rsidR="008200D9" w:rsidRDefault="008200D9">
            <w:pPr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789" w:type="dxa"/>
          </w:tcPr>
          <w:p w14:paraId="4FCCA39C" w14:textId="1F6BD820" w:rsidR="00F907C6" w:rsidRPr="003613C0" w:rsidRDefault="00F907C6" w:rsidP="003613C0">
            <w:pPr>
              <w:tabs>
                <w:tab w:val="left" w:pos="915"/>
              </w:tabs>
              <w:ind w:left="360"/>
              <w:rPr>
                <w:rFonts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78AD7BFF" w14:textId="2CB94C32" w:rsidR="002E1060" w:rsidRPr="00957D36" w:rsidRDefault="002E1060" w:rsidP="00513901">
            <w:pPr>
              <w:tabs>
                <w:tab w:val="left" w:pos="0"/>
              </w:tabs>
              <w:contextualSpacing/>
              <w:rPr>
                <w:rFonts w:cs="Arial"/>
                <w:sz w:val="20"/>
                <w:szCs w:val="20"/>
              </w:rPr>
            </w:pPr>
          </w:p>
        </w:tc>
      </w:tr>
      <w:tr w:rsidR="00804A8F" w:rsidRPr="00C75CC5" w14:paraId="5AB2B4D7" w14:textId="77777777" w:rsidTr="00A152FC">
        <w:trPr>
          <w:trHeight w:val="678"/>
        </w:trPr>
        <w:tc>
          <w:tcPr>
            <w:tcW w:w="2065" w:type="dxa"/>
          </w:tcPr>
          <w:p w14:paraId="05478D76" w14:textId="495054E2" w:rsidR="00804A8F" w:rsidRPr="00804A8F" w:rsidRDefault="00804A8F">
            <w:pPr>
              <w:rPr>
                <w:rFonts w:cs="Arial"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9789" w:type="dxa"/>
          </w:tcPr>
          <w:p w14:paraId="250A95F3" w14:textId="7C61A6FE" w:rsidR="00AA6D2A" w:rsidRPr="003613C0" w:rsidRDefault="00AA6D2A" w:rsidP="003613C0">
            <w:pPr>
              <w:tabs>
                <w:tab w:val="left" w:pos="915"/>
              </w:tabs>
              <w:ind w:left="360"/>
              <w:rPr>
                <w:rFonts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222759F4" w14:textId="50E4C0F4" w:rsidR="001D492B" w:rsidRPr="00957D36" w:rsidRDefault="001D492B" w:rsidP="00513901">
            <w:pPr>
              <w:tabs>
                <w:tab w:val="left" w:pos="0"/>
              </w:tabs>
              <w:contextualSpacing/>
              <w:rPr>
                <w:rFonts w:cs="Arial"/>
                <w:sz w:val="20"/>
                <w:szCs w:val="20"/>
              </w:rPr>
            </w:pPr>
          </w:p>
        </w:tc>
      </w:tr>
      <w:tr w:rsidR="005F7872" w:rsidRPr="00C75CC5" w14:paraId="42A31651" w14:textId="77777777" w:rsidTr="00A152FC">
        <w:trPr>
          <w:trHeight w:val="678"/>
        </w:trPr>
        <w:tc>
          <w:tcPr>
            <w:tcW w:w="2065" w:type="dxa"/>
          </w:tcPr>
          <w:p w14:paraId="45A51618" w14:textId="7782BA87" w:rsidR="005F7872" w:rsidRDefault="005F7872">
            <w:pPr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789" w:type="dxa"/>
          </w:tcPr>
          <w:p w14:paraId="694D5FFF" w14:textId="29D5509F" w:rsidR="000A0FD0" w:rsidRPr="003613C0" w:rsidRDefault="000A0FD0" w:rsidP="003613C0">
            <w:pPr>
              <w:tabs>
                <w:tab w:val="left" w:pos="915"/>
              </w:tabs>
              <w:ind w:left="360"/>
              <w:rPr>
                <w:rFonts w:cs="Arial"/>
                <w:sz w:val="20"/>
                <w:szCs w:val="20"/>
              </w:rPr>
            </w:pPr>
          </w:p>
        </w:tc>
        <w:tc>
          <w:tcPr>
            <w:tcW w:w="2649" w:type="dxa"/>
          </w:tcPr>
          <w:p w14:paraId="5868AC33" w14:textId="77777777" w:rsidR="005F7872" w:rsidRPr="00957D36" w:rsidRDefault="005F7872" w:rsidP="00513901">
            <w:pPr>
              <w:tabs>
                <w:tab w:val="left" w:pos="0"/>
              </w:tabs>
              <w:contextualSpacing/>
              <w:rPr>
                <w:rFonts w:cs="Arial"/>
                <w:sz w:val="20"/>
                <w:szCs w:val="20"/>
              </w:rPr>
            </w:pPr>
          </w:p>
        </w:tc>
      </w:tr>
      <w:tr w:rsidR="005F7872" w:rsidRPr="00C75CC5" w14:paraId="45D25C22" w14:textId="77777777" w:rsidTr="00A152FC">
        <w:trPr>
          <w:trHeight w:val="678"/>
        </w:trPr>
        <w:tc>
          <w:tcPr>
            <w:tcW w:w="2065" w:type="dxa"/>
          </w:tcPr>
          <w:p w14:paraId="44FE4221" w14:textId="0015275A" w:rsidR="005F7872" w:rsidRDefault="005F7872">
            <w:pPr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789" w:type="dxa"/>
          </w:tcPr>
          <w:p w14:paraId="693BD509" w14:textId="6D3AB3EB" w:rsidR="005F7872" w:rsidRPr="003C4453" w:rsidRDefault="005F7872" w:rsidP="0071022C">
            <w:pPr>
              <w:rPr>
                <w:i/>
              </w:rPr>
            </w:pPr>
          </w:p>
        </w:tc>
        <w:tc>
          <w:tcPr>
            <w:tcW w:w="2649" w:type="dxa"/>
          </w:tcPr>
          <w:p w14:paraId="3768AD6F" w14:textId="77777777" w:rsidR="005F7872" w:rsidRPr="00957D36" w:rsidRDefault="005F7872" w:rsidP="00513901">
            <w:pPr>
              <w:tabs>
                <w:tab w:val="left" w:pos="0"/>
              </w:tabs>
              <w:contextualSpacing/>
              <w:rPr>
                <w:rFonts w:cs="Arial"/>
                <w:sz w:val="20"/>
                <w:szCs w:val="20"/>
              </w:rPr>
            </w:pPr>
          </w:p>
        </w:tc>
      </w:tr>
    </w:tbl>
    <w:p w14:paraId="732ADAFB" w14:textId="407FC18A" w:rsidR="003024E8" w:rsidRPr="008F5F09" w:rsidRDefault="00A60120" w:rsidP="0084123C">
      <w:pPr>
        <w:tabs>
          <w:tab w:val="left" w:pos="720"/>
        </w:tabs>
        <w:spacing w:line="240" w:lineRule="auto"/>
        <w:contextualSpacing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/>
      </w:r>
      <w:r w:rsidR="005E3057" w:rsidRPr="008F5F09">
        <w:rPr>
          <w:rFonts w:cs="Arial"/>
          <w:sz w:val="20"/>
          <w:szCs w:val="20"/>
        </w:rPr>
        <w:t xml:space="preserve">The meeting was adjourned at </w:t>
      </w:r>
      <w:r w:rsidR="003613C0">
        <w:rPr>
          <w:rFonts w:cs="Arial"/>
          <w:sz w:val="20"/>
          <w:szCs w:val="20"/>
        </w:rPr>
        <w:t>0:00</w:t>
      </w:r>
      <w:r w:rsidR="001755A3">
        <w:rPr>
          <w:rFonts w:cs="Arial"/>
          <w:sz w:val="20"/>
          <w:szCs w:val="20"/>
        </w:rPr>
        <w:t>pm</w:t>
      </w:r>
    </w:p>
    <w:p w14:paraId="7F97E8ED" w14:textId="6BA73E80" w:rsidR="00F42DCE" w:rsidRPr="00FF50D0" w:rsidRDefault="00F42DCE" w:rsidP="00911FBF">
      <w:pPr>
        <w:tabs>
          <w:tab w:val="left" w:pos="720"/>
        </w:tabs>
        <w:spacing w:line="240" w:lineRule="auto"/>
        <w:contextualSpacing/>
        <w:rPr>
          <w:rFonts w:cs="Arial"/>
          <w:sz w:val="20"/>
          <w:szCs w:val="20"/>
        </w:rPr>
      </w:pPr>
    </w:p>
    <w:sectPr w:rsidR="00F42DCE" w:rsidRPr="00FF50D0" w:rsidSect="00F42DC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118BD"/>
    <w:multiLevelType w:val="hybridMultilevel"/>
    <w:tmpl w:val="6D9C8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1DB5"/>
    <w:multiLevelType w:val="hybridMultilevel"/>
    <w:tmpl w:val="DE82D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E5522"/>
    <w:multiLevelType w:val="hybridMultilevel"/>
    <w:tmpl w:val="96888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B4DF9"/>
    <w:multiLevelType w:val="hybridMultilevel"/>
    <w:tmpl w:val="FFF61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F33CB"/>
    <w:multiLevelType w:val="hybridMultilevel"/>
    <w:tmpl w:val="84BC8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B2373"/>
    <w:multiLevelType w:val="hybridMultilevel"/>
    <w:tmpl w:val="C7F0EF3E"/>
    <w:lvl w:ilvl="0" w:tplc="9B220330">
      <w:numFmt w:val="bullet"/>
      <w:lvlText w:val="-"/>
      <w:lvlJc w:val="left"/>
      <w:pPr>
        <w:ind w:left="1800" w:hanging="360"/>
      </w:pPr>
      <w:rPr>
        <w:rFonts w:ascii="Calibri" w:eastAsiaTheme="minorHAnsi" w:hAnsi="Calibri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8AC1A24"/>
    <w:multiLevelType w:val="hybridMultilevel"/>
    <w:tmpl w:val="37A63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356176"/>
    <w:multiLevelType w:val="hybridMultilevel"/>
    <w:tmpl w:val="8670E6D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43A723AC"/>
    <w:multiLevelType w:val="hybridMultilevel"/>
    <w:tmpl w:val="83E6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71575"/>
    <w:multiLevelType w:val="hybridMultilevel"/>
    <w:tmpl w:val="BBC6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91F59"/>
    <w:multiLevelType w:val="hybridMultilevel"/>
    <w:tmpl w:val="1D34C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D35B9B"/>
    <w:multiLevelType w:val="hybridMultilevel"/>
    <w:tmpl w:val="239C6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E7DDB"/>
    <w:multiLevelType w:val="hybridMultilevel"/>
    <w:tmpl w:val="260AA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1602E1"/>
    <w:multiLevelType w:val="hybridMultilevel"/>
    <w:tmpl w:val="24867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9B777E"/>
    <w:multiLevelType w:val="hybridMultilevel"/>
    <w:tmpl w:val="FE3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47869"/>
    <w:multiLevelType w:val="hybridMultilevel"/>
    <w:tmpl w:val="6BD8DC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59665960"/>
    <w:multiLevelType w:val="hybridMultilevel"/>
    <w:tmpl w:val="CF78AE38"/>
    <w:lvl w:ilvl="0" w:tplc="8BFE2F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9DD3589"/>
    <w:multiLevelType w:val="hybridMultilevel"/>
    <w:tmpl w:val="F3CED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E3721"/>
    <w:multiLevelType w:val="hybridMultilevel"/>
    <w:tmpl w:val="3E6E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33D2E"/>
    <w:multiLevelType w:val="hybridMultilevel"/>
    <w:tmpl w:val="BE3C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A3346D"/>
    <w:multiLevelType w:val="hybridMultilevel"/>
    <w:tmpl w:val="0D664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9D6F5E"/>
    <w:multiLevelType w:val="hybridMultilevel"/>
    <w:tmpl w:val="91FA9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9F2555"/>
    <w:multiLevelType w:val="hybridMultilevel"/>
    <w:tmpl w:val="F1CCE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0C0429"/>
    <w:multiLevelType w:val="hybridMultilevel"/>
    <w:tmpl w:val="3AAC5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D1DD4"/>
    <w:multiLevelType w:val="hybridMultilevel"/>
    <w:tmpl w:val="EF0C2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37493D"/>
    <w:multiLevelType w:val="hybridMultilevel"/>
    <w:tmpl w:val="FB1AA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7E35FA"/>
    <w:multiLevelType w:val="hybridMultilevel"/>
    <w:tmpl w:val="D0BEA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51C4F"/>
    <w:multiLevelType w:val="hybridMultilevel"/>
    <w:tmpl w:val="BEE29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0"/>
  </w:num>
  <w:num w:numId="4">
    <w:abstractNumId w:val="1"/>
  </w:num>
  <w:num w:numId="5">
    <w:abstractNumId w:val="3"/>
  </w:num>
  <w:num w:numId="6">
    <w:abstractNumId w:val="15"/>
  </w:num>
  <w:num w:numId="7">
    <w:abstractNumId w:val="25"/>
  </w:num>
  <w:num w:numId="8">
    <w:abstractNumId w:val="26"/>
  </w:num>
  <w:num w:numId="9">
    <w:abstractNumId w:val="4"/>
  </w:num>
  <w:num w:numId="10">
    <w:abstractNumId w:val="7"/>
  </w:num>
  <w:num w:numId="11">
    <w:abstractNumId w:val="0"/>
  </w:num>
  <w:num w:numId="12">
    <w:abstractNumId w:val="27"/>
  </w:num>
  <w:num w:numId="13">
    <w:abstractNumId w:val="24"/>
  </w:num>
  <w:num w:numId="14">
    <w:abstractNumId w:val="13"/>
  </w:num>
  <w:num w:numId="15">
    <w:abstractNumId w:val="22"/>
  </w:num>
  <w:num w:numId="16">
    <w:abstractNumId w:val="8"/>
  </w:num>
  <w:num w:numId="17">
    <w:abstractNumId w:val="6"/>
  </w:num>
  <w:num w:numId="18">
    <w:abstractNumId w:val="14"/>
  </w:num>
  <w:num w:numId="19">
    <w:abstractNumId w:val="17"/>
  </w:num>
  <w:num w:numId="20">
    <w:abstractNumId w:val="11"/>
  </w:num>
  <w:num w:numId="21">
    <w:abstractNumId w:val="19"/>
  </w:num>
  <w:num w:numId="22">
    <w:abstractNumId w:val="20"/>
  </w:num>
  <w:num w:numId="23">
    <w:abstractNumId w:val="23"/>
  </w:num>
  <w:num w:numId="24">
    <w:abstractNumId w:val="16"/>
  </w:num>
  <w:num w:numId="25">
    <w:abstractNumId w:val="21"/>
  </w:num>
  <w:num w:numId="26">
    <w:abstractNumId w:val="18"/>
  </w:num>
  <w:num w:numId="27">
    <w:abstractNumId w:val="12"/>
  </w:num>
  <w:num w:numId="28">
    <w:abstractNumId w:val="2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tjQxMjcxMDUysjBR0lEKTi0uzszPAykwrgUAXOaKbCwAAAA="/>
  </w:docVars>
  <w:rsids>
    <w:rsidRoot w:val="003024E8"/>
    <w:rsid w:val="00000AE0"/>
    <w:rsid w:val="00004ACF"/>
    <w:rsid w:val="00006032"/>
    <w:rsid w:val="000074F5"/>
    <w:rsid w:val="0001203A"/>
    <w:rsid w:val="000144F2"/>
    <w:rsid w:val="00036E19"/>
    <w:rsid w:val="00042DB5"/>
    <w:rsid w:val="0004300F"/>
    <w:rsid w:val="000438CF"/>
    <w:rsid w:val="00046EC8"/>
    <w:rsid w:val="00050A1F"/>
    <w:rsid w:val="00062ECA"/>
    <w:rsid w:val="00065C84"/>
    <w:rsid w:val="00073598"/>
    <w:rsid w:val="000750F1"/>
    <w:rsid w:val="00075826"/>
    <w:rsid w:val="000805D4"/>
    <w:rsid w:val="00087BE7"/>
    <w:rsid w:val="00090300"/>
    <w:rsid w:val="00097066"/>
    <w:rsid w:val="000A0FD0"/>
    <w:rsid w:val="000A601C"/>
    <w:rsid w:val="000A6FDF"/>
    <w:rsid w:val="000B4289"/>
    <w:rsid w:val="000C3C75"/>
    <w:rsid w:val="000C4E82"/>
    <w:rsid w:val="000C7B72"/>
    <w:rsid w:val="000C7F81"/>
    <w:rsid w:val="000D3D55"/>
    <w:rsid w:val="000D41A7"/>
    <w:rsid w:val="000D642A"/>
    <w:rsid w:val="000D70E9"/>
    <w:rsid w:val="000E47D7"/>
    <w:rsid w:val="000E6FFC"/>
    <w:rsid w:val="000E72F3"/>
    <w:rsid w:val="000F17E5"/>
    <w:rsid w:val="000F217D"/>
    <w:rsid w:val="000F2D4C"/>
    <w:rsid w:val="000F4267"/>
    <w:rsid w:val="000F619D"/>
    <w:rsid w:val="000F68C3"/>
    <w:rsid w:val="000F6A76"/>
    <w:rsid w:val="000F7D35"/>
    <w:rsid w:val="00101369"/>
    <w:rsid w:val="00111109"/>
    <w:rsid w:val="001135B9"/>
    <w:rsid w:val="00113EF8"/>
    <w:rsid w:val="00117C16"/>
    <w:rsid w:val="0013251F"/>
    <w:rsid w:val="00140E32"/>
    <w:rsid w:val="00143D25"/>
    <w:rsid w:val="00160EB9"/>
    <w:rsid w:val="001755A3"/>
    <w:rsid w:val="00176975"/>
    <w:rsid w:val="00192E80"/>
    <w:rsid w:val="001967C6"/>
    <w:rsid w:val="001A42FE"/>
    <w:rsid w:val="001A5011"/>
    <w:rsid w:val="001A7246"/>
    <w:rsid w:val="001B141F"/>
    <w:rsid w:val="001C3553"/>
    <w:rsid w:val="001C5619"/>
    <w:rsid w:val="001C6EC8"/>
    <w:rsid w:val="001D00D9"/>
    <w:rsid w:val="001D3D14"/>
    <w:rsid w:val="001D492B"/>
    <w:rsid w:val="001D61C3"/>
    <w:rsid w:val="001E4D53"/>
    <w:rsid w:val="001E4FB5"/>
    <w:rsid w:val="001F3C36"/>
    <w:rsid w:val="001F69C5"/>
    <w:rsid w:val="00204D82"/>
    <w:rsid w:val="00217BD7"/>
    <w:rsid w:val="0022270A"/>
    <w:rsid w:val="00222D02"/>
    <w:rsid w:val="002260DA"/>
    <w:rsid w:val="002277C5"/>
    <w:rsid w:val="00231199"/>
    <w:rsid w:val="00231AF5"/>
    <w:rsid w:val="00233C36"/>
    <w:rsid w:val="00244BF8"/>
    <w:rsid w:val="00245BD4"/>
    <w:rsid w:val="00252A0F"/>
    <w:rsid w:val="002555F6"/>
    <w:rsid w:val="00267F49"/>
    <w:rsid w:val="002719F2"/>
    <w:rsid w:val="00273D1B"/>
    <w:rsid w:val="002834B3"/>
    <w:rsid w:val="00292ECE"/>
    <w:rsid w:val="002A7940"/>
    <w:rsid w:val="002B2628"/>
    <w:rsid w:val="002C50EB"/>
    <w:rsid w:val="002D1D6C"/>
    <w:rsid w:val="002D41E8"/>
    <w:rsid w:val="002E0278"/>
    <w:rsid w:val="002E1060"/>
    <w:rsid w:val="002E5142"/>
    <w:rsid w:val="002F5C1C"/>
    <w:rsid w:val="002F6D10"/>
    <w:rsid w:val="002F7BFB"/>
    <w:rsid w:val="002F7E79"/>
    <w:rsid w:val="0030098C"/>
    <w:rsid w:val="003024E8"/>
    <w:rsid w:val="00302978"/>
    <w:rsid w:val="003071D6"/>
    <w:rsid w:val="003134AA"/>
    <w:rsid w:val="00314FF7"/>
    <w:rsid w:val="00317E89"/>
    <w:rsid w:val="00320A3A"/>
    <w:rsid w:val="00331025"/>
    <w:rsid w:val="003330F8"/>
    <w:rsid w:val="00344AD4"/>
    <w:rsid w:val="00350918"/>
    <w:rsid w:val="00351F38"/>
    <w:rsid w:val="00353D0D"/>
    <w:rsid w:val="003550EE"/>
    <w:rsid w:val="003613C0"/>
    <w:rsid w:val="00367C06"/>
    <w:rsid w:val="00367CFB"/>
    <w:rsid w:val="003743DA"/>
    <w:rsid w:val="00380F29"/>
    <w:rsid w:val="00382DFD"/>
    <w:rsid w:val="003857E8"/>
    <w:rsid w:val="003A0C94"/>
    <w:rsid w:val="003A1C93"/>
    <w:rsid w:val="003A68FF"/>
    <w:rsid w:val="003A74F8"/>
    <w:rsid w:val="003C01FC"/>
    <w:rsid w:val="003C4453"/>
    <w:rsid w:val="003D3816"/>
    <w:rsid w:val="003D49ED"/>
    <w:rsid w:val="003D59AD"/>
    <w:rsid w:val="003E35E3"/>
    <w:rsid w:val="003F3557"/>
    <w:rsid w:val="004020A0"/>
    <w:rsid w:val="0040349D"/>
    <w:rsid w:val="00403549"/>
    <w:rsid w:val="00403B6E"/>
    <w:rsid w:val="004041EE"/>
    <w:rsid w:val="004112DB"/>
    <w:rsid w:val="00413D3C"/>
    <w:rsid w:val="00414064"/>
    <w:rsid w:val="00414368"/>
    <w:rsid w:val="00424808"/>
    <w:rsid w:val="00437A9E"/>
    <w:rsid w:val="00437B82"/>
    <w:rsid w:val="0044023C"/>
    <w:rsid w:val="004536CE"/>
    <w:rsid w:val="00464F0E"/>
    <w:rsid w:val="00465FD7"/>
    <w:rsid w:val="0047177E"/>
    <w:rsid w:val="00474E79"/>
    <w:rsid w:val="004828E6"/>
    <w:rsid w:val="00487B0B"/>
    <w:rsid w:val="00487E92"/>
    <w:rsid w:val="00492BF6"/>
    <w:rsid w:val="00494184"/>
    <w:rsid w:val="004A1D89"/>
    <w:rsid w:val="004B5CCE"/>
    <w:rsid w:val="004C4580"/>
    <w:rsid w:val="004D10B9"/>
    <w:rsid w:val="004D2684"/>
    <w:rsid w:val="004D4323"/>
    <w:rsid w:val="004D769A"/>
    <w:rsid w:val="004E23CC"/>
    <w:rsid w:val="004E3ABA"/>
    <w:rsid w:val="004E5E13"/>
    <w:rsid w:val="004E6E9E"/>
    <w:rsid w:val="004E7B3A"/>
    <w:rsid w:val="00513901"/>
    <w:rsid w:val="0051447B"/>
    <w:rsid w:val="0053397D"/>
    <w:rsid w:val="00534605"/>
    <w:rsid w:val="00535D4B"/>
    <w:rsid w:val="00564C5D"/>
    <w:rsid w:val="00567BE2"/>
    <w:rsid w:val="00576687"/>
    <w:rsid w:val="005815CE"/>
    <w:rsid w:val="0058302B"/>
    <w:rsid w:val="005958C1"/>
    <w:rsid w:val="00597153"/>
    <w:rsid w:val="005A2AB7"/>
    <w:rsid w:val="005C06E2"/>
    <w:rsid w:val="005C2F15"/>
    <w:rsid w:val="005C2FB1"/>
    <w:rsid w:val="005C5D8B"/>
    <w:rsid w:val="005C783A"/>
    <w:rsid w:val="005D7627"/>
    <w:rsid w:val="005E3057"/>
    <w:rsid w:val="005E3685"/>
    <w:rsid w:val="005E6184"/>
    <w:rsid w:val="005F397D"/>
    <w:rsid w:val="005F7872"/>
    <w:rsid w:val="006041F6"/>
    <w:rsid w:val="00614791"/>
    <w:rsid w:val="00617709"/>
    <w:rsid w:val="00621B29"/>
    <w:rsid w:val="006239EE"/>
    <w:rsid w:val="006271C1"/>
    <w:rsid w:val="0063057E"/>
    <w:rsid w:val="00635923"/>
    <w:rsid w:val="006426CC"/>
    <w:rsid w:val="00647D07"/>
    <w:rsid w:val="00660327"/>
    <w:rsid w:val="00670783"/>
    <w:rsid w:val="00670C0F"/>
    <w:rsid w:val="00676209"/>
    <w:rsid w:val="00676456"/>
    <w:rsid w:val="00676D66"/>
    <w:rsid w:val="006827DF"/>
    <w:rsid w:val="00682B3F"/>
    <w:rsid w:val="00685B0F"/>
    <w:rsid w:val="00686A28"/>
    <w:rsid w:val="0069059C"/>
    <w:rsid w:val="00694E14"/>
    <w:rsid w:val="00697A9A"/>
    <w:rsid w:val="006A00FA"/>
    <w:rsid w:val="006A4F66"/>
    <w:rsid w:val="006B07DD"/>
    <w:rsid w:val="006B50E9"/>
    <w:rsid w:val="006B570D"/>
    <w:rsid w:val="006C1407"/>
    <w:rsid w:val="006C7476"/>
    <w:rsid w:val="006D2DAD"/>
    <w:rsid w:val="006D456E"/>
    <w:rsid w:val="006D538B"/>
    <w:rsid w:val="006D66B7"/>
    <w:rsid w:val="006E041A"/>
    <w:rsid w:val="006E2A01"/>
    <w:rsid w:val="006E3857"/>
    <w:rsid w:val="006F2CD2"/>
    <w:rsid w:val="0070065E"/>
    <w:rsid w:val="00703742"/>
    <w:rsid w:val="0071022C"/>
    <w:rsid w:val="00712BA4"/>
    <w:rsid w:val="00717C0C"/>
    <w:rsid w:val="007202EF"/>
    <w:rsid w:val="00722218"/>
    <w:rsid w:val="00722378"/>
    <w:rsid w:val="0074705F"/>
    <w:rsid w:val="00751BAD"/>
    <w:rsid w:val="0076222C"/>
    <w:rsid w:val="0076448F"/>
    <w:rsid w:val="00776DEB"/>
    <w:rsid w:val="007814AC"/>
    <w:rsid w:val="00781A8A"/>
    <w:rsid w:val="00782274"/>
    <w:rsid w:val="0078322A"/>
    <w:rsid w:val="007A0EC6"/>
    <w:rsid w:val="007A1092"/>
    <w:rsid w:val="007A12FC"/>
    <w:rsid w:val="007A29A9"/>
    <w:rsid w:val="007A2F54"/>
    <w:rsid w:val="007B41D3"/>
    <w:rsid w:val="007B617E"/>
    <w:rsid w:val="007B6D9F"/>
    <w:rsid w:val="007C618D"/>
    <w:rsid w:val="007C6D33"/>
    <w:rsid w:val="007D2895"/>
    <w:rsid w:val="007E50BC"/>
    <w:rsid w:val="00801BAC"/>
    <w:rsid w:val="00804A8F"/>
    <w:rsid w:val="00817543"/>
    <w:rsid w:val="008200D9"/>
    <w:rsid w:val="00821064"/>
    <w:rsid w:val="0082396D"/>
    <w:rsid w:val="00830570"/>
    <w:rsid w:val="008310F0"/>
    <w:rsid w:val="00832DFE"/>
    <w:rsid w:val="00834707"/>
    <w:rsid w:val="0084123C"/>
    <w:rsid w:val="0084242B"/>
    <w:rsid w:val="0085239E"/>
    <w:rsid w:val="00852DDB"/>
    <w:rsid w:val="0085700D"/>
    <w:rsid w:val="008578CA"/>
    <w:rsid w:val="00862079"/>
    <w:rsid w:val="008746F9"/>
    <w:rsid w:val="00876A62"/>
    <w:rsid w:val="0087738F"/>
    <w:rsid w:val="00884673"/>
    <w:rsid w:val="008924F0"/>
    <w:rsid w:val="00895227"/>
    <w:rsid w:val="00895D2E"/>
    <w:rsid w:val="008B4B2E"/>
    <w:rsid w:val="008B6AA4"/>
    <w:rsid w:val="008B6D4A"/>
    <w:rsid w:val="008C6100"/>
    <w:rsid w:val="008D5480"/>
    <w:rsid w:val="008E1CED"/>
    <w:rsid w:val="008E31FF"/>
    <w:rsid w:val="008E7448"/>
    <w:rsid w:val="008F1D28"/>
    <w:rsid w:val="008F3DCA"/>
    <w:rsid w:val="008F5F09"/>
    <w:rsid w:val="00901CD3"/>
    <w:rsid w:val="00911FBF"/>
    <w:rsid w:val="009133A1"/>
    <w:rsid w:val="009139AB"/>
    <w:rsid w:val="00913DF2"/>
    <w:rsid w:val="00924298"/>
    <w:rsid w:val="00925BC9"/>
    <w:rsid w:val="00926567"/>
    <w:rsid w:val="009356EA"/>
    <w:rsid w:val="00936DE3"/>
    <w:rsid w:val="00954FA3"/>
    <w:rsid w:val="00956E08"/>
    <w:rsid w:val="00957D36"/>
    <w:rsid w:val="0096216B"/>
    <w:rsid w:val="00963D39"/>
    <w:rsid w:val="009709E8"/>
    <w:rsid w:val="00973462"/>
    <w:rsid w:val="00975D8F"/>
    <w:rsid w:val="009823CC"/>
    <w:rsid w:val="00983926"/>
    <w:rsid w:val="00986424"/>
    <w:rsid w:val="00991B2D"/>
    <w:rsid w:val="00993607"/>
    <w:rsid w:val="009A485E"/>
    <w:rsid w:val="009B6E26"/>
    <w:rsid w:val="009C05AD"/>
    <w:rsid w:val="009C2C1F"/>
    <w:rsid w:val="009C4A96"/>
    <w:rsid w:val="009C5231"/>
    <w:rsid w:val="009C784D"/>
    <w:rsid w:val="009D6ADD"/>
    <w:rsid w:val="009E1DEF"/>
    <w:rsid w:val="009E27C6"/>
    <w:rsid w:val="009F21DE"/>
    <w:rsid w:val="00A152FC"/>
    <w:rsid w:val="00A16365"/>
    <w:rsid w:val="00A219D3"/>
    <w:rsid w:val="00A232F7"/>
    <w:rsid w:val="00A275F1"/>
    <w:rsid w:val="00A304BB"/>
    <w:rsid w:val="00A31D7F"/>
    <w:rsid w:val="00A333A2"/>
    <w:rsid w:val="00A338D6"/>
    <w:rsid w:val="00A5294B"/>
    <w:rsid w:val="00A579BA"/>
    <w:rsid w:val="00A60120"/>
    <w:rsid w:val="00A60AFF"/>
    <w:rsid w:val="00A6265F"/>
    <w:rsid w:val="00A661D6"/>
    <w:rsid w:val="00A70498"/>
    <w:rsid w:val="00A80CC9"/>
    <w:rsid w:val="00A92713"/>
    <w:rsid w:val="00A93DA9"/>
    <w:rsid w:val="00A9458F"/>
    <w:rsid w:val="00A964F1"/>
    <w:rsid w:val="00AA042C"/>
    <w:rsid w:val="00AA0E91"/>
    <w:rsid w:val="00AA5994"/>
    <w:rsid w:val="00AA6D2A"/>
    <w:rsid w:val="00AB3B41"/>
    <w:rsid w:val="00AB4A41"/>
    <w:rsid w:val="00AC3A4E"/>
    <w:rsid w:val="00AC5ACE"/>
    <w:rsid w:val="00AE51E6"/>
    <w:rsid w:val="00AF13D1"/>
    <w:rsid w:val="00AF6E17"/>
    <w:rsid w:val="00B050E3"/>
    <w:rsid w:val="00B06F99"/>
    <w:rsid w:val="00B14674"/>
    <w:rsid w:val="00B15BDD"/>
    <w:rsid w:val="00B20668"/>
    <w:rsid w:val="00B21B19"/>
    <w:rsid w:val="00B21D21"/>
    <w:rsid w:val="00B31617"/>
    <w:rsid w:val="00B33707"/>
    <w:rsid w:val="00B3670A"/>
    <w:rsid w:val="00B509A2"/>
    <w:rsid w:val="00B50ED3"/>
    <w:rsid w:val="00B52E51"/>
    <w:rsid w:val="00B53E11"/>
    <w:rsid w:val="00B53F9D"/>
    <w:rsid w:val="00B577D5"/>
    <w:rsid w:val="00B57FC7"/>
    <w:rsid w:val="00B641CF"/>
    <w:rsid w:val="00B64F70"/>
    <w:rsid w:val="00B6646F"/>
    <w:rsid w:val="00B66C2F"/>
    <w:rsid w:val="00B72CB5"/>
    <w:rsid w:val="00B80085"/>
    <w:rsid w:val="00B81600"/>
    <w:rsid w:val="00B91D45"/>
    <w:rsid w:val="00BA5072"/>
    <w:rsid w:val="00BB0295"/>
    <w:rsid w:val="00BB0A77"/>
    <w:rsid w:val="00BB18BB"/>
    <w:rsid w:val="00BD36D5"/>
    <w:rsid w:val="00BF6E52"/>
    <w:rsid w:val="00C048FB"/>
    <w:rsid w:val="00C071E5"/>
    <w:rsid w:val="00C1510C"/>
    <w:rsid w:val="00C20FE3"/>
    <w:rsid w:val="00C26D10"/>
    <w:rsid w:val="00C30FCF"/>
    <w:rsid w:val="00C335C2"/>
    <w:rsid w:val="00C37D88"/>
    <w:rsid w:val="00C529F3"/>
    <w:rsid w:val="00C57090"/>
    <w:rsid w:val="00C75CC5"/>
    <w:rsid w:val="00C87DB9"/>
    <w:rsid w:val="00C90292"/>
    <w:rsid w:val="00C93624"/>
    <w:rsid w:val="00C93B06"/>
    <w:rsid w:val="00C95B94"/>
    <w:rsid w:val="00CA288F"/>
    <w:rsid w:val="00CA4A92"/>
    <w:rsid w:val="00CB05C7"/>
    <w:rsid w:val="00CB3DA9"/>
    <w:rsid w:val="00CB4981"/>
    <w:rsid w:val="00CB591D"/>
    <w:rsid w:val="00CB7207"/>
    <w:rsid w:val="00CC65F6"/>
    <w:rsid w:val="00CD3CC4"/>
    <w:rsid w:val="00CE37E8"/>
    <w:rsid w:val="00CE6FA6"/>
    <w:rsid w:val="00CF3D85"/>
    <w:rsid w:val="00D035EF"/>
    <w:rsid w:val="00D054C3"/>
    <w:rsid w:val="00D10508"/>
    <w:rsid w:val="00D10C05"/>
    <w:rsid w:val="00D13168"/>
    <w:rsid w:val="00D32B0D"/>
    <w:rsid w:val="00D40CDD"/>
    <w:rsid w:val="00D421CC"/>
    <w:rsid w:val="00D46FC3"/>
    <w:rsid w:val="00D532F0"/>
    <w:rsid w:val="00D7032D"/>
    <w:rsid w:val="00D72C76"/>
    <w:rsid w:val="00D743B3"/>
    <w:rsid w:val="00D75C64"/>
    <w:rsid w:val="00D83DFE"/>
    <w:rsid w:val="00D84DB6"/>
    <w:rsid w:val="00D9515E"/>
    <w:rsid w:val="00DA1431"/>
    <w:rsid w:val="00DA1A6B"/>
    <w:rsid w:val="00DA6FDE"/>
    <w:rsid w:val="00DB017A"/>
    <w:rsid w:val="00DB2A5B"/>
    <w:rsid w:val="00DB48E6"/>
    <w:rsid w:val="00DB78C9"/>
    <w:rsid w:val="00DC0265"/>
    <w:rsid w:val="00DC4E4C"/>
    <w:rsid w:val="00DD35D7"/>
    <w:rsid w:val="00DE3280"/>
    <w:rsid w:val="00DE33FA"/>
    <w:rsid w:val="00DE7071"/>
    <w:rsid w:val="00E05EAD"/>
    <w:rsid w:val="00E11039"/>
    <w:rsid w:val="00E11CF0"/>
    <w:rsid w:val="00E13A3B"/>
    <w:rsid w:val="00E1458A"/>
    <w:rsid w:val="00E17BAC"/>
    <w:rsid w:val="00E21B93"/>
    <w:rsid w:val="00E27170"/>
    <w:rsid w:val="00E2784F"/>
    <w:rsid w:val="00E30457"/>
    <w:rsid w:val="00E34BDB"/>
    <w:rsid w:val="00E40657"/>
    <w:rsid w:val="00E46E4D"/>
    <w:rsid w:val="00E5005F"/>
    <w:rsid w:val="00E55AE0"/>
    <w:rsid w:val="00E57C9B"/>
    <w:rsid w:val="00E60821"/>
    <w:rsid w:val="00E60C92"/>
    <w:rsid w:val="00E61393"/>
    <w:rsid w:val="00E741BA"/>
    <w:rsid w:val="00E954A0"/>
    <w:rsid w:val="00EA0745"/>
    <w:rsid w:val="00EA1E17"/>
    <w:rsid w:val="00EA4F39"/>
    <w:rsid w:val="00EA5C70"/>
    <w:rsid w:val="00EB2D73"/>
    <w:rsid w:val="00EB5926"/>
    <w:rsid w:val="00EB76C8"/>
    <w:rsid w:val="00EC0544"/>
    <w:rsid w:val="00EC2702"/>
    <w:rsid w:val="00ED1905"/>
    <w:rsid w:val="00EE57CF"/>
    <w:rsid w:val="00EE5C47"/>
    <w:rsid w:val="00EE6DAF"/>
    <w:rsid w:val="00EF32B3"/>
    <w:rsid w:val="00F034C6"/>
    <w:rsid w:val="00F06090"/>
    <w:rsid w:val="00F136E1"/>
    <w:rsid w:val="00F17C03"/>
    <w:rsid w:val="00F34ADE"/>
    <w:rsid w:val="00F42DCE"/>
    <w:rsid w:val="00F50BE0"/>
    <w:rsid w:val="00F50C8C"/>
    <w:rsid w:val="00F54B6C"/>
    <w:rsid w:val="00F57587"/>
    <w:rsid w:val="00F669AA"/>
    <w:rsid w:val="00F81495"/>
    <w:rsid w:val="00F8643E"/>
    <w:rsid w:val="00F879EC"/>
    <w:rsid w:val="00F907C6"/>
    <w:rsid w:val="00FB0077"/>
    <w:rsid w:val="00FC16F6"/>
    <w:rsid w:val="00FC6DE7"/>
    <w:rsid w:val="00FD0A8B"/>
    <w:rsid w:val="00FD1037"/>
    <w:rsid w:val="00FD41DD"/>
    <w:rsid w:val="00FD64AB"/>
    <w:rsid w:val="00FE3F01"/>
    <w:rsid w:val="00FF091F"/>
    <w:rsid w:val="00FF1974"/>
    <w:rsid w:val="00FF50D0"/>
    <w:rsid w:val="00FF5C8B"/>
    <w:rsid w:val="00FF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7187A"/>
  <w15:docId w15:val="{BBBCFE98-BFF7-4CAB-98AD-F6235779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754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817543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02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2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24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4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4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4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24E8"/>
    <w:pPr>
      <w:spacing w:after="0" w:line="240" w:lineRule="auto"/>
      <w:ind w:left="720"/>
    </w:pPr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EE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A288F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1754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17543"/>
    <w:rPr>
      <w:rFonts w:ascii="Arial" w:eastAsia="Times New Roman" w:hAnsi="Arial" w:cs="Times New Roman"/>
      <w:i/>
      <w:sz w:val="18"/>
      <w:szCs w:val="20"/>
    </w:rPr>
  </w:style>
  <w:style w:type="paragraph" w:customStyle="1" w:styleId="CovFormText">
    <w:name w:val="Cov_Form Text"/>
    <w:basedOn w:val="Header"/>
    <w:rsid w:val="00817543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sz w:val="18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817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7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093AD-C03D-4388-83EE-C2605B003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1</Words>
  <Characters>398</Characters>
  <Application>Microsoft Office Word</Application>
  <DocSecurity>0</DocSecurity>
  <Lines>1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ay Fowler</dc:creator>
  <cp:lastModifiedBy>Grace Kuo</cp:lastModifiedBy>
  <cp:revision>4</cp:revision>
  <cp:lastPrinted>2018-06-11T18:12:00Z</cp:lastPrinted>
  <dcterms:created xsi:type="dcterms:W3CDTF">2019-11-26T20:03:00Z</dcterms:created>
  <dcterms:modified xsi:type="dcterms:W3CDTF">2019-12-03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41389869</vt:i4>
  </property>
</Properties>
</file>